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ของธุรกิจพาณิชย์อิเล็กทรอนิกส์นะคะพอจะมีพวกทำแบนเนอร์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งโทรศัพท์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มันจะอยู่ที่ระบบหลังบ้านของเว็บไซต์นั้นๆเดี๋ยวหาตัวอย่างให้ดูช้านิดนึงเปิดทิ้งไว้ก่อนกดให้ดูนะคะ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ก็จะมีค่าใช้จ่ายนะคะแล้วแต่เราเลือกค่าใช้จ่ายตั้งแต่ไม่กี่สิบบาทสำหรับการให้บริการนี้นะคะ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ลังกายออนไลน์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แปลทำไมข้างบนมันขึ้นก่อนล่ะเขาจ่ายค่าโฆษณาไว้แล้วนะคะอันไหนขึ้นบนเนี่ยค่าโฆษณาแน่นอนนะคะอันนี้เป็นตัวอย่างการใช้mistressesUser มองไม่เห็นในระบบเรากำหนดไว้แล้วนะคะคำสั่ง Meta Tagต้องใช้อะไรบ้าง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ๆนะคะ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ๆด้วยนะคะ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มีการทำโบชัวแจกอยู่ที่เว็บของเราอาจจะเป็นแคตตาล็อกใดๆ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เขาจะมียินยอมต่างๆ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โปรโมชั่นสักครู่นะคะครูสักครู่นะคะ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ๆ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วันนี้อยากให้นักศึกษาลองค้นหาคำต่างๆ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อันดับต้นๆ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ก็ Capture ไว้อันนี้คือร้าน Adviceแคปหน้านี้ไว้นะคะ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ๆ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เป็นเว็บเมื่อกี้ถ้าเป็น Apple อีกอันนึงโบว์ชัวร์นะคะโบชัวร์ต้องมีอย่างนี้นะคะสามารถกดดูได้มีโปรโมชั่นอะไรบ้างกำลังเป็นที่นิยมiPadเพื่อการศึกษา 2023เว็บไซต์แรกที่เจอก็เป็น Apple เหมือนกันวันนี้ก็ได้เข้าสู่นะคะอันนี้เป็น Banner ไหมหรือเป็นมัลติมีเดียหรือเปล่ามีภาพเคลื่อนไหวไหมไม่มีลองแคปมาสำหรับข้อแรกนะคะ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เริ่มทำงานได้ค่ะรำเดี่ยวพักก่อนนะคะทำกิจกรรมในห้องค่ะเขาไม่ทำแบบนี้แบบนี้แต่ให้เป็นเหมียวอธิบายเพิ่มเติมนิดนึงนะคะLong Timeน้ำหายนอนรอแป๊บนึงค่ะในส่วนของข้อ 2 อ่ะค่ะ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ๆก็เอามาตั้งเป็นชื่อไตเติ้ลตรงนี้เขียนคำอธิบายเป็นภาษาไทยนะคะว่าเว็บไซต์ที่คุณชอบหรือคุณเป็นเจ้าของธุรกิจเนี่ยชื่อเต็มๆมันคืออะไร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มีคำว่าอะไรบ้างถ้าค้นหาใน Google แล้วจะเจอเว็บไซต์เราเช่นฟิกเกอร์โมเดลการ์ตูนญี่ปุ่นแยกเป็นคำเป็นคำนะคะ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ก็ของอาจารย์ก็ได้แล้วก็มาแก้เอาอันนี้สำหรับข้อ 2 เนาะโอเคค่ะทำต่อ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2-20T08:44:03Z</dcterms:created>
  <dcterms:modified xsi:type="dcterms:W3CDTF">2024-02-20T08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ุมภาพันธ์ 2567 เวลา 13.18 น.</vt:lpwstr>
  </property>
  <property fmtid="{D5CDD505-2E9C-101B-9397-08002B2CF9AE}" pid="3" name="subtitle">
    <vt:lpwstr/>
  </property>
</Properties>
</file>